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A2A62" w14:textId="7904FC9C" w:rsidR="00675720" w:rsidRDefault="00FC778E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AC63039" wp14:editId="70A5BEE1">
                <wp:simplePos x="0" y="0"/>
                <wp:positionH relativeFrom="column">
                  <wp:posOffset>384174</wp:posOffset>
                </wp:positionH>
                <wp:positionV relativeFrom="paragraph">
                  <wp:posOffset>1581150</wp:posOffset>
                </wp:positionV>
                <wp:extent cx="2517775" cy="736600"/>
                <wp:effectExtent l="38100" t="38100" r="15875" b="2540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7775" cy="736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68BC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7" o:spid="_x0000_s1026" type="#_x0000_t32" style="position:absolute;margin-left:30.25pt;margin-top:124.5pt;width:198.25pt;height:58pt;flip:x 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bookmarkEnd w:id="0"/>
      <w:r w:rsidR="001564A0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1E0E21A" wp14:editId="3BA1A09F">
                <wp:simplePos x="0" y="0"/>
                <wp:positionH relativeFrom="column">
                  <wp:posOffset>2711450</wp:posOffset>
                </wp:positionH>
                <wp:positionV relativeFrom="paragraph">
                  <wp:posOffset>1562100</wp:posOffset>
                </wp:positionV>
                <wp:extent cx="228600" cy="171450"/>
                <wp:effectExtent l="0" t="0" r="76200" b="571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171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5B9B8" id="Straight Arrow Connector 36" o:spid="_x0000_s1026" type="#_x0000_t32" style="position:absolute;margin-left:213.5pt;margin-top:123pt;width:18pt;height:13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7D427A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6700571" wp14:editId="77DA953A">
                <wp:simplePos x="0" y="0"/>
                <wp:positionH relativeFrom="column">
                  <wp:posOffset>2286000</wp:posOffset>
                </wp:positionH>
                <wp:positionV relativeFrom="paragraph">
                  <wp:posOffset>2444750</wp:posOffset>
                </wp:positionV>
                <wp:extent cx="596900" cy="57785"/>
                <wp:effectExtent l="38100" t="57150" r="12700" b="9461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6900" cy="5778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07098" id="Straight Arrow Connector 30" o:spid="_x0000_s1026" type="#_x0000_t32" style="position:absolute;margin-left:180pt;margin-top:192.5pt;width:47pt;height:4.55pt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" strokecolor="#5b9bd5 [3204]" strokeweight=".5pt">
                <v:stroke startarrow="block" endarrow="block" joinstyle="miter"/>
              </v:shape>
            </w:pict>
          </mc:Fallback>
        </mc:AlternateContent>
      </w:r>
      <w:r w:rsidR="007D427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5EBED7" wp14:editId="4CB6B02C">
                <wp:simplePos x="0" y="0"/>
                <wp:positionH relativeFrom="margin">
                  <wp:posOffset>2897579</wp:posOffset>
                </wp:positionH>
                <wp:positionV relativeFrom="paragraph">
                  <wp:posOffset>1638795</wp:posOffset>
                </wp:positionV>
                <wp:extent cx="1552575" cy="1210945"/>
                <wp:effectExtent l="0" t="0" r="28575" b="27305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121094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7C5127" w14:textId="77777777" w:rsidR="006E0BF3" w:rsidRPr="005A0C00" w:rsidRDefault="00635397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Matching</w:t>
                            </w:r>
                            <w:r w:rsidR="006E0BF3" w:rsidRPr="005A0C00">
                              <w:rPr>
                                <w:sz w:val="40"/>
                                <w:szCs w:val="40"/>
                              </w:rPr>
                              <w:t xml:space="preserve">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5EBED7" id="Rounded Rectangle 1" o:spid="_x0000_s1026" style="position:absolute;margin-left:228.15pt;margin-top:129.05pt;width:122.25pt;height:95.3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" fillcolor="#1f4d78 [1604]" strokecolor="#1f4d78 [1604]" strokeweight="1pt">
                <v:stroke joinstyle="miter"/>
                <v:textbox>
                  <w:txbxContent>
                    <w:p w14:paraId="7A7C5127" w14:textId="77777777" w:rsidR="006E0BF3" w:rsidRPr="005A0C00" w:rsidRDefault="00635397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Matching</w:t>
                      </w:r>
                      <w:r w:rsidR="006E0BF3" w:rsidRPr="005A0C00">
                        <w:rPr>
                          <w:sz w:val="40"/>
                          <w:szCs w:val="40"/>
                        </w:rPr>
                        <w:t xml:space="preserve"> Pag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45227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6669DD7" wp14:editId="4E45338B">
                <wp:simplePos x="0" y="0"/>
                <wp:positionH relativeFrom="column">
                  <wp:posOffset>390525</wp:posOffset>
                </wp:positionH>
                <wp:positionV relativeFrom="paragraph">
                  <wp:posOffset>1380490</wp:posOffset>
                </wp:positionV>
                <wp:extent cx="1066800" cy="45719"/>
                <wp:effectExtent l="0" t="76200" r="0" b="5016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68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9EA1C" id="Straight Arrow Connector 35" o:spid="_x0000_s1026" type="#_x0000_t32" style="position:absolute;margin-left:30.75pt;margin-top:108.7pt;width:84pt;height:3.6pt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" strokecolor="#5b9bd5 [3204]" strokeweight=".5pt">
                <v:stroke endarrow="block" joinstyle="miter"/>
              </v:shape>
            </w:pict>
          </mc:Fallback>
        </mc:AlternateContent>
      </w:r>
      <w:r w:rsidR="0074522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52EC3F8" wp14:editId="34EFEF92">
                <wp:simplePos x="0" y="0"/>
                <wp:positionH relativeFrom="margin">
                  <wp:posOffset>1447800</wp:posOffset>
                </wp:positionH>
                <wp:positionV relativeFrom="paragraph">
                  <wp:posOffset>568325</wp:posOffset>
                </wp:positionV>
                <wp:extent cx="1247775" cy="1371600"/>
                <wp:effectExtent l="0" t="0" r="28575" b="19050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3716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383105" w14:textId="77777777" w:rsidR="005A0C00" w:rsidRPr="00745227" w:rsidRDefault="005A0C00" w:rsidP="005A0C00">
                            <w:pPr>
                              <w:jc w:val="center"/>
                              <w:rPr>
                                <w:sz w:val="28"/>
                                <w:szCs w:val="40"/>
                              </w:rPr>
                            </w:pPr>
                            <w:r w:rsidRPr="00745227">
                              <w:rPr>
                                <w:sz w:val="28"/>
                                <w:szCs w:val="40"/>
                              </w:rPr>
                              <w:t>Match Notificatio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2EC3F8" id="Rounded Rectangle 18" o:spid="_x0000_s1027" style="position:absolute;margin-left:114pt;margin-top:44.75pt;width:98.25pt;height:108pt;z-index:2516848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" fillcolor="#1f4d78 [1604]" strokecolor="#1f4d78 [1604]" strokeweight="1pt">
                <v:stroke joinstyle="miter"/>
                <v:textbox>
                  <w:txbxContent>
                    <w:p w14:paraId="65383105" w14:textId="77777777" w:rsidR="005A0C00" w:rsidRPr="00745227" w:rsidRDefault="005A0C00" w:rsidP="005A0C00">
                      <w:pPr>
                        <w:jc w:val="center"/>
                        <w:rPr>
                          <w:sz w:val="28"/>
                          <w:szCs w:val="40"/>
                        </w:rPr>
                      </w:pPr>
                      <w:r w:rsidRPr="00745227">
                        <w:rPr>
                          <w:sz w:val="28"/>
                          <w:szCs w:val="40"/>
                        </w:rPr>
                        <w:t>Match Notification Pag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35397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25A9875" wp14:editId="06C6AB02">
                <wp:simplePos x="0" y="0"/>
                <wp:positionH relativeFrom="column">
                  <wp:posOffset>-2590800</wp:posOffset>
                </wp:positionH>
                <wp:positionV relativeFrom="paragraph">
                  <wp:posOffset>2362200</wp:posOffset>
                </wp:positionV>
                <wp:extent cx="828675" cy="45719"/>
                <wp:effectExtent l="0" t="57150" r="28575" b="5016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86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EF21C" id="Straight Arrow Connector 34" o:spid="_x0000_s1026" type="#_x0000_t32" style="position:absolute;margin-left:-204pt;margin-top:186pt;width:65.25pt;height:3.6pt;flip: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  <w:r w:rsidR="00635397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2899B22" wp14:editId="7FAF8762">
                <wp:simplePos x="0" y="0"/>
                <wp:positionH relativeFrom="column">
                  <wp:posOffset>381000</wp:posOffset>
                </wp:positionH>
                <wp:positionV relativeFrom="paragraph">
                  <wp:posOffset>9525</wp:posOffset>
                </wp:positionV>
                <wp:extent cx="3143250" cy="866775"/>
                <wp:effectExtent l="38100" t="0" r="19050" b="6667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43250" cy="866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3F0D7" id="Straight Arrow Connector 33" o:spid="_x0000_s1026" type="#_x0000_t32" style="position:absolute;margin-left:30pt;margin-top:.75pt;width:247.5pt;height:68.25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" strokecolor="#5b9bd5 [3204]" strokeweight=".5pt">
                <v:stroke endarrow="block" joinstyle="miter"/>
              </v:shape>
            </w:pict>
          </mc:Fallback>
        </mc:AlternateContent>
      </w:r>
      <w:r w:rsidR="00635397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C1D6D38" wp14:editId="7E6FF43A">
                <wp:simplePos x="0" y="0"/>
                <wp:positionH relativeFrom="column">
                  <wp:posOffset>4181474</wp:posOffset>
                </wp:positionH>
                <wp:positionV relativeFrom="paragraph">
                  <wp:posOffset>9524</wp:posOffset>
                </wp:positionV>
                <wp:extent cx="828675" cy="583565"/>
                <wp:effectExtent l="0" t="0" r="66675" b="6413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8675" cy="5835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2082D" id="Straight Arrow Connector 15" o:spid="_x0000_s1026" type="#_x0000_t32" style="position:absolute;margin-left:329.25pt;margin-top:.75pt;width:65.25pt;height:45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" strokecolor="red" strokeweight=".5pt">
                <v:stroke endarrow="block" joinstyle="miter"/>
              </v:shape>
            </w:pict>
          </mc:Fallback>
        </mc:AlternateContent>
      </w:r>
      <w:r w:rsidR="00635397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00C2D6D" wp14:editId="60E40961">
                <wp:simplePos x="0" y="0"/>
                <wp:positionH relativeFrom="column">
                  <wp:posOffset>2362200</wp:posOffset>
                </wp:positionH>
                <wp:positionV relativeFrom="paragraph">
                  <wp:posOffset>-447676</wp:posOffset>
                </wp:positionV>
                <wp:extent cx="828675" cy="45719"/>
                <wp:effectExtent l="0" t="57150" r="28575" b="501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867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83980" id="Straight Arrow Connector 16" o:spid="_x0000_s1026" type="#_x0000_t32" style="position:absolute;margin-left:186pt;margin-top:-35.25pt;width:65.25pt;height:3.6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635397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275F9C9" wp14:editId="63EB2722">
                <wp:simplePos x="0" y="0"/>
                <wp:positionH relativeFrom="margin">
                  <wp:posOffset>2800350</wp:posOffset>
                </wp:positionH>
                <wp:positionV relativeFrom="paragraph">
                  <wp:posOffset>3505200</wp:posOffset>
                </wp:positionV>
                <wp:extent cx="1352550" cy="1173480"/>
                <wp:effectExtent l="0" t="0" r="19050" b="2667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348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A5FB73" w14:textId="29AD508B" w:rsidR="005A0C00" w:rsidRPr="005A0C00" w:rsidRDefault="00635397" w:rsidP="005A0C0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Matching</w:t>
                            </w:r>
                            <w:r w:rsidR="00BB64B4">
                              <w:rPr>
                                <w:sz w:val="40"/>
                                <w:szCs w:val="40"/>
                              </w:rPr>
                              <w:t xml:space="preserve"> P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75F9C9" id="Rounded Rectangle 13" o:spid="_x0000_s1028" style="position:absolute;margin-left:220.5pt;margin-top:276pt;width:106.5pt;height:92.4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" fillcolor="red" strokecolor="#1f4d78 [1604]" strokeweight="1pt">
                <v:stroke joinstyle="miter"/>
                <v:textbox>
                  <w:txbxContent>
                    <w:p w14:paraId="33A5FB73" w14:textId="29AD508B" w:rsidR="005A0C00" w:rsidRPr="005A0C00" w:rsidRDefault="00635397" w:rsidP="005A0C0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Matching</w:t>
                      </w:r>
                      <w:r w:rsidR="00BB64B4">
                        <w:rPr>
                          <w:sz w:val="40"/>
                          <w:szCs w:val="40"/>
                        </w:rPr>
                        <w:t xml:space="preserve"> Page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35397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70C0E3E" wp14:editId="18DD435C">
                <wp:simplePos x="0" y="0"/>
                <wp:positionH relativeFrom="column">
                  <wp:posOffset>3457575</wp:posOffset>
                </wp:positionH>
                <wp:positionV relativeFrom="paragraph">
                  <wp:posOffset>4678680</wp:posOffset>
                </wp:positionV>
                <wp:extent cx="47625" cy="712470"/>
                <wp:effectExtent l="76200" t="38100" r="66675" b="4953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7124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2DDF7" id="Straight Arrow Connector 3" o:spid="_x0000_s1026" type="#_x0000_t32" style="position:absolute;margin-left:272.25pt;margin-top:368.4pt;width:3.75pt;height:56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" strokecolor="red" strokeweight=".5pt">
                <v:stroke startarrow="block" endarrow="block" joinstyle="miter"/>
              </v:shape>
            </w:pict>
          </mc:Fallback>
        </mc:AlternateContent>
      </w:r>
      <w:r w:rsidR="00635397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372801D" wp14:editId="7687EEA4">
                <wp:simplePos x="0" y="0"/>
                <wp:positionH relativeFrom="column">
                  <wp:posOffset>2867025</wp:posOffset>
                </wp:positionH>
                <wp:positionV relativeFrom="paragraph">
                  <wp:posOffset>5400675</wp:posOffset>
                </wp:positionV>
                <wp:extent cx="1247775" cy="1224951"/>
                <wp:effectExtent l="0" t="0" r="28575" b="13335"/>
                <wp:wrapNone/>
                <wp:docPr id="2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224951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69C70E" w14:textId="77777777" w:rsidR="00635397" w:rsidRPr="005A0C00" w:rsidRDefault="00635397" w:rsidP="00635397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Adopter Profil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72801D" id="Rounded Rectangle 5" o:spid="_x0000_s1029" style="position:absolute;margin-left:225.75pt;margin-top:425.25pt;width:98.25pt;height:96.45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" fillcolor="red" strokecolor="#1f4d78 [1604]" strokeweight="1pt">
                <v:stroke joinstyle="miter"/>
                <v:textbox>
                  <w:txbxContent>
                    <w:p w14:paraId="7D69C70E" w14:textId="77777777" w:rsidR="00635397" w:rsidRPr="005A0C00" w:rsidRDefault="00635397" w:rsidP="00635397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Adopter Profile Page</w:t>
                      </w:r>
                    </w:p>
                  </w:txbxContent>
                </v:textbox>
              </v:roundrect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E58F16E" wp14:editId="5532DE4E">
                <wp:simplePos x="0" y="0"/>
                <wp:positionH relativeFrom="margin">
                  <wp:posOffset>5474043</wp:posOffset>
                </wp:positionH>
                <wp:positionV relativeFrom="paragraph">
                  <wp:posOffset>1865869</wp:posOffset>
                </wp:positionV>
                <wp:extent cx="69799" cy="1248033"/>
                <wp:effectExtent l="76200" t="38100" r="64135" b="476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99" cy="124803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3C842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431.05pt;margin-top:146.9pt;width:5.5pt;height:98.2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" strokecolor="red" strokeweight=".5pt">
                <v:stroke startarrow="block" endarrow="block" joinstyle="miter"/>
                <w10:wrap anchorx="margin"/>
              </v:shape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B872BE8" wp14:editId="4E8CF26C">
                <wp:simplePos x="0" y="0"/>
                <wp:positionH relativeFrom="column">
                  <wp:posOffset>3978875</wp:posOffset>
                </wp:positionH>
                <wp:positionV relativeFrom="paragraph">
                  <wp:posOffset>1890584</wp:posOffset>
                </wp:positionV>
                <wp:extent cx="1160934" cy="1618735"/>
                <wp:effectExtent l="38100" t="38100" r="58420" b="5778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0934" cy="161873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43BF5" id="Straight Arrow Connector 23" o:spid="_x0000_s1026" type="#_x0000_t32" style="position:absolute;margin-left:313.3pt;margin-top:148.85pt;width:91.4pt;height:127.4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" strokecolor="red" strokeweight=".5pt">
                <v:stroke startarrow="block" endarrow="block" joinstyle="miter"/>
              </v:shape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864CA67" wp14:editId="2DB5B500">
                <wp:simplePos x="0" y="0"/>
                <wp:positionH relativeFrom="column">
                  <wp:posOffset>222422</wp:posOffset>
                </wp:positionH>
                <wp:positionV relativeFrom="paragraph">
                  <wp:posOffset>1661469</wp:posOffset>
                </wp:positionV>
                <wp:extent cx="518983" cy="846953"/>
                <wp:effectExtent l="38100" t="38100" r="52705" b="4889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8983" cy="846953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C50376" id="Straight Arrow Connector 29" o:spid="_x0000_s1026" type="#_x0000_t32" style="position:absolute;margin-left:17.5pt;margin-top:130.8pt;width:40.85pt;height:66.7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" strokecolor="#5b9bd5 [3204]" strokeweight=".5pt">
                <v:stroke startarrow="block" endarrow="block" joinstyle="miter"/>
              </v:shape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EED83D6" wp14:editId="256FE1DC">
                <wp:simplePos x="0" y="0"/>
                <wp:positionH relativeFrom="column">
                  <wp:posOffset>655441</wp:posOffset>
                </wp:positionH>
                <wp:positionV relativeFrom="paragraph">
                  <wp:posOffset>2458480</wp:posOffset>
                </wp:positionV>
                <wp:extent cx="1680073" cy="815151"/>
                <wp:effectExtent l="0" t="0" r="15875" b="23495"/>
                <wp:wrapNone/>
                <wp:docPr id="28" name="Rounded 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0073" cy="815151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3E5A77" w14:textId="77777777" w:rsidR="009C7C1F" w:rsidRPr="009C7C1F" w:rsidRDefault="009C7C1F" w:rsidP="009C7C1F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9C7C1F">
                              <w:rPr>
                                <w:sz w:val="40"/>
                                <w:szCs w:val="40"/>
                              </w:rPr>
                              <w:t xml:space="preserve">Shelter Profile P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ED83D6" id="Rounded Rectangle 28" o:spid="_x0000_s1030" style="position:absolute;margin-left:51.6pt;margin-top:193.6pt;width:132.3pt;height:64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" fillcolor="#1f4d78 [1604]" strokecolor="#1f4d78 [1604]" strokeweight="1pt">
                <v:stroke joinstyle="miter"/>
                <v:textbox>
                  <w:txbxContent>
                    <w:p w14:paraId="733E5A77" w14:textId="77777777" w:rsidR="009C7C1F" w:rsidRPr="009C7C1F" w:rsidRDefault="009C7C1F" w:rsidP="009C7C1F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9C7C1F">
                        <w:rPr>
                          <w:sz w:val="40"/>
                          <w:szCs w:val="40"/>
                        </w:rPr>
                        <w:t xml:space="preserve">Shelter Profile Page </w:t>
                      </w:r>
                    </w:p>
                  </w:txbxContent>
                </v:textbox>
              </v:roundrect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519F2F3" wp14:editId="4F89F5C5">
                <wp:simplePos x="0" y="0"/>
                <wp:positionH relativeFrom="column">
                  <wp:posOffset>-321277</wp:posOffset>
                </wp:positionH>
                <wp:positionV relativeFrom="paragraph">
                  <wp:posOffset>1680519</wp:posOffset>
                </wp:positionV>
                <wp:extent cx="45719" cy="1778875"/>
                <wp:effectExtent l="76200" t="38100" r="69215" b="5016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177887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C39F2" id="Straight Arrow Connector 21" o:spid="_x0000_s1026" type="#_x0000_t32" style="position:absolute;margin-left:-25.3pt;margin-top:132.3pt;width:3.6pt;height:140.0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" strokecolor="#5b9bd5 [3204]" strokeweight=".5pt">
                <v:stroke startarrow="block" endarrow="block" joinstyle="miter"/>
              </v:shape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AA667D2" wp14:editId="2C39826B">
                <wp:simplePos x="0" y="0"/>
                <wp:positionH relativeFrom="column">
                  <wp:posOffset>358346</wp:posOffset>
                </wp:positionH>
                <wp:positionV relativeFrom="paragraph">
                  <wp:posOffset>4015019</wp:posOffset>
                </wp:positionV>
                <wp:extent cx="610183" cy="45719"/>
                <wp:effectExtent l="0" t="57150" r="76200" b="8826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183" cy="45719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14B42" id="Straight Arrow Connector 22" o:spid="_x0000_s1026" type="#_x0000_t32" style="position:absolute;margin-left:28.2pt;margin-top:316.15pt;width:48.05pt;height:3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" strokecolor="#5b9bd5 [3204]" strokeweight=".5pt">
                <v:stroke startarrow="block" endarrow="block" joinstyle="miter"/>
              </v:shape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6C8F07" wp14:editId="09B7C53B">
                <wp:simplePos x="0" y="0"/>
                <wp:positionH relativeFrom="column">
                  <wp:posOffset>-899400</wp:posOffset>
                </wp:positionH>
                <wp:positionV relativeFrom="paragraph">
                  <wp:posOffset>3495915</wp:posOffset>
                </wp:positionV>
                <wp:extent cx="1247775" cy="1224951"/>
                <wp:effectExtent l="0" t="0" r="28575" b="1333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1224951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BFC856" w14:textId="77777777" w:rsidR="006E0BF3" w:rsidRPr="005A0C00" w:rsidRDefault="006E0BF3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Adopter Profil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6C8F07" id="_x0000_s1031" style="position:absolute;margin-left:-70.8pt;margin-top:275.25pt;width:98.25pt;height:96.4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" fillcolor="#1f4d78 [1604]" strokecolor="#1f4d78 [1604]" strokeweight="1pt">
                <v:stroke joinstyle="miter"/>
                <v:textbox>
                  <w:txbxContent>
                    <w:p w14:paraId="49BFC856" w14:textId="77777777" w:rsidR="006E0BF3" w:rsidRPr="005A0C00" w:rsidRDefault="006E0BF3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Adopter Profile Page</w:t>
                      </w:r>
                    </w:p>
                  </w:txbxContent>
                </v:textbox>
              </v:roundrect>
            </w:pict>
          </mc:Fallback>
        </mc:AlternateContent>
      </w:r>
      <w:r w:rsidR="009C7C1F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16190F" wp14:editId="7D404491">
                <wp:simplePos x="0" y="0"/>
                <wp:positionH relativeFrom="margin">
                  <wp:posOffset>945909</wp:posOffset>
                </wp:positionH>
                <wp:positionV relativeFrom="paragraph">
                  <wp:posOffset>3495915</wp:posOffset>
                </wp:positionV>
                <wp:extent cx="1213270" cy="1207699"/>
                <wp:effectExtent l="0" t="0" r="25400" b="12065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3270" cy="1207699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1E1A84" w14:textId="77777777" w:rsidR="006E0BF3" w:rsidRPr="005A0C00" w:rsidRDefault="006E0BF3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Edit Profil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16190F" id="Rounded Rectangle 12" o:spid="_x0000_s1032" style="position:absolute;margin-left:74.5pt;margin-top:275.25pt;width:95.55pt;height:95.1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" fillcolor="#1f4d78 [1604]" strokecolor="#1f4d78 [1604]" strokeweight="1pt">
                <v:stroke joinstyle="miter"/>
                <v:textbox>
                  <w:txbxContent>
                    <w:p w14:paraId="7C1E1A84" w14:textId="77777777" w:rsidR="006E0BF3" w:rsidRPr="005A0C00" w:rsidRDefault="006E0BF3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Edit Profile Pag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B64B4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734465F" wp14:editId="0B7C9AC2">
                <wp:simplePos x="0" y="0"/>
                <wp:positionH relativeFrom="column">
                  <wp:posOffset>5502465</wp:posOffset>
                </wp:positionH>
                <wp:positionV relativeFrom="paragraph">
                  <wp:posOffset>4134691</wp:posOffset>
                </wp:positionV>
                <wp:extent cx="45719" cy="516169"/>
                <wp:effectExtent l="38100" t="38100" r="69215" b="5588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51616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5A97D" id="Straight Arrow Connector 25" o:spid="_x0000_s1026" type="#_x0000_t32" style="position:absolute;margin-left:433.25pt;margin-top:325.55pt;width:3.6pt;height:40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" strokecolor="red" strokeweight=".5pt">
                <v:stroke startarrow="block" endarrow="block" joinstyle="miter"/>
              </v:shape>
            </w:pict>
          </mc:Fallback>
        </mc:AlternateContent>
      </w:r>
      <w:r w:rsidR="00BB64B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649BBB3" wp14:editId="15B296D9">
                <wp:simplePos x="0" y="0"/>
                <wp:positionH relativeFrom="margin">
                  <wp:posOffset>4847590</wp:posOffset>
                </wp:positionH>
                <wp:positionV relativeFrom="paragraph">
                  <wp:posOffset>3095968</wp:posOffset>
                </wp:positionV>
                <wp:extent cx="1604513" cy="1033373"/>
                <wp:effectExtent l="0" t="0" r="15240" b="14605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4513" cy="1033373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0A3839" w14:textId="77777777" w:rsidR="006E0BF3" w:rsidRPr="005A0C00" w:rsidRDefault="006E0BF3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Edit Shelter Profil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49BBB3" id="Rounded Rectangle 11" o:spid="_x0000_s1033" style="position:absolute;margin-left:381.7pt;margin-top:243.8pt;width:126.35pt;height:81.3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" fillcolor="red" strokecolor="#1f4d78 [1604]" strokeweight="1pt">
                <v:stroke joinstyle="miter"/>
                <v:textbox>
                  <w:txbxContent>
                    <w:p w14:paraId="200A3839" w14:textId="77777777" w:rsidR="006E0BF3" w:rsidRPr="005A0C00" w:rsidRDefault="006E0BF3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Edit Shelter Profile Pag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B64B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51CDFB" wp14:editId="00581D82">
                <wp:simplePos x="0" y="0"/>
                <wp:positionH relativeFrom="margin">
                  <wp:posOffset>4663561</wp:posOffset>
                </wp:positionH>
                <wp:positionV relativeFrom="paragraph">
                  <wp:posOffset>592078</wp:posOffset>
                </wp:positionV>
                <wp:extent cx="1541073" cy="1276710"/>
                <wp:effectExtent l="0" t="0" r="2159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1073" cy="127671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9DD64" w14:textId="77777777" w:rsidR="006E0BF3" w:rsidRPr="005A0C00" w:rsidRDefault="006E0BF3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Shelter Profil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51CDFB" id="Rounded Rectangle 4" o:spid="_x0000_s1034" style="position:absolute;margin-left:367.2pt;margin-top:46.6pt;width:121.35pt;height:100.5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" fillcolor="red" strokecolor="#1f4d78 [1604]" strokeweight="1pt">
                <v:stroke joinstyle="miter"/>
                <v:textbox>
                  <w:txbxContent>
                    <w:p w14:paraId="16E9DD64" w14:textId="77777777" w:rsidR="006E0BF3" w:rsidRPr="005A0C00" w:rsidRDefault="006E0BF3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Shelter Profile Pag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B64B4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F70B980" wp14:editId="328942F6">
                <wp:simplePos x="0" y="0"/>
                <wp:positionH relativeFrom="column">
                  <wp:posOffset>-654685</wp:posOffset>
                </wp:positionH>
                <wp:positionV relativeFrom="paragraph">
                  <wp:posOffset>-765998</wp:posOffset>
                </wp:positionV>
                <wp:extent cx="1037967" cy="605481"/>
                <wp:effectExtent l="0" t="0" r="10160" b="2349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7967" cy="60548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74008C" w14:textId="77777777" w:rsidR="00BB64B4" w:rsidRPr="00BB64B4" w:rsidRDefault="00BB64B4" w:rsidP="00BB64B4">
                            <w:pPr>
                              <w:jc w:val="center"/>
                              <w:rPr>
                                <w:sz w:val="34"/>
                                <w:szCs w:val="34"/>
                              </w:rPr>
                            </w:pPr>
                            <w:r w:rsidRPr="00BB64B4">
                              <w:rPr>
                                <w:sz w:val="34"/>
                                <w:szCs w:val="34"/>
                              </w:rPr>
                              <w:t>Adopter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70B980" id="Rectangle 26" o:spid="_x0000_s1035" style="position:absolute;margin-left:-51.55pt;margin-top:-60.3pt;width:81.75pt;height:47.7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" fillcolor="#1f4d78 [1604]" strokecolor="black [1600]" strokeweight="1pt">
                <v:textbox>
                  <w:txbxContent>
                    <w:p w14:paraId="1C74008C" w14:textId="77777777" w:rsidR="00BB64B4" w:rsidRPr="00BB64B4" w:rsidRDefault="00BB64B4" w:rsidP="00BB64B4">
                      <w:pPr>
                        <w:jc w:val="center"/>
                        <w:rPr>
                          <w:sz w:val="34"/>
                          <w:szCs w:val="34"/>
                        </w:rPr>
                      </w:pPr>
                      <w:r w:rsidRPr="00BB64B4">
                        <w:rPr>
                          <w:sz w:val="34"/>
                          <w:szCs w:val="34"/>
                        </w:rPr>
                        <w:t>Adopter Route</w:t>
                      </w:r>
                    </w:p>
                  </w:txbxContent>
                </v:textbox>
              </v:rect>
            </w:pict>
          </mc:Fallback>
        </mc:AlternateContent>
      </w:r>
      <w:r w:rsidR="00BB64B4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6DAA8F7" wp14:editId="6A1B9967">
                <wp:simplePos x="0" y="0"/>
                <wp:positionH relativeFrom="column">
                  <wp:posOffset>5226290</wp:posOffset>
                </wp:positionH>
                <wp:positionV relativeFrom="paragraph">
                  <wp:posOffset>-723059</wp:posOffset>
                </wp:positionV>
                <wp:extent cx="1037967" cy="605481"/>
                <wp:effectExtent l="0" t="0" r="10160" b="2349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7967" cy="605481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FD647" w14:textId="77777777" w:rsidR="00BB64B4" w:rsidRPr="00BB64B4" w:rsidRDefault="00BB64B4" w:rsidP="00BB64B4">
                            <w:pPr>
                              <w:jc w:val="center"/>
                              <w:rPr>
                                <w:sz w:val="34"/>
                                <w:szCs w:val="34"/>
                              </w:rPr>
                            </w:pPr>
                            <w:r w:rsidRPr="00BB64B4">
                              <w:rPr>
                                <w:sz w:val="34"/>
                                <w:szCs w:val="34"/>
                              </w:rPr>
                              <w:t>Shelter Ro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DAA8F7" id="Rectangle 27" o:spid="_x0000_s1036" style="position:absolute;margin-left:411.5pt;margin-top:-56.95pt;width:81.75pt;height:47.7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" fillcolor="red" strokecolor="black [1600]" strokeweight="1pt">
                <v:textbox>
                  <w:txbxContent>
                    <w:p w14:paraId="75CFD647" w14:textId="77777777" w:rsidR="00BB64B4" w:rsidRPr="00BB64B4" w:rsidRDefault="00BB64B4" w:rsidP="00BB64B4">
                      <w:pPr>
                        <w:jc w:val="center"/>
                        <w:rPr>
                          <w:sz w:val="34"/>
                          <w:szCs w:val="34"/>
                        </w:rPr>
                      </w:pPr>
                      <w:r w:rsidRPr="00BB64B4">
                        <w:rPr>
                          <w:sz w:val="34"/>
                          <w:szCs w:val="34"/>
                        </w:rPr>
                        <w:t>Shelter Route</w:t>
                      </w:r>
                    </w:p>
                  </w:txbxContent>
                </v:textbox>
              </v:rect>
            </w:pict>
          </mc:Fallback>
        </mc:AlternateContent>
      </w:r>
      <w:r w:rsidR="005A0C00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62EC360" wp14:editId="624E445A">
                <wp:simplePos x="0" y="0"/>
                <wp:positionH relativeFrom="column">
                  <wp:posOffset>2398143</wp:posOffset>
                </wp:positionH>
                <wp:positionV relativeFrom="paragraph">
                  <wp:posOffset>-51759</wp:posOffset>
                </wp:positionV>
                <wp:extent cx="2242868" cy="1190445"/>
                <wp:effectExtent l="38100" t="38100" r="62230" b="482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2868" cy="11904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E30C1B" id="Straight Arrow Connector 17" o:spid="_x0000_s1026" type="#_x0000_t32" style="position:absolute;margin-left:188.85pt;margin-top:-4.1pt;width:176.6pt;height:93.7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" strokecolor="red" strokeweight=".5pt">
                <v:stroke startarrow="block" endarrow="block" joinstyle="miter"/>
              </v:shape>
            </w:pict>
          </mc:Fallback>
        </mc:AlternateContent>
      </w:r>
      <w:r w:rsidR="005A0C00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C7EC6F" wp14:editId="23790126">
                <wp:simplePos x="0" y="0"/>
                <wp:positionH relativeFrom="column">
                  <wp:posOffset>327804</wp:posOffset>
                </wp:positionH>
                <wp:positionV relativeFrom="paragraph">
                  <wp:posOffset>15456</wp:posOffset>
                </wp:positionV>
                <wp:extent cx="759124" cy="762527"/>
                <wp:effectExtent l="38100" t="38100" r="60325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9124" cy="76252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7B045" id="Straight Arrow Connector 14" o:spid="_x0000_s1026" type="#_x0000_t32" style="position:absolute;margin-left:25.8pt;margin-top:1.2pt;width:59.75pt;height:60.05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" strokecolor="#5b9bd5 [3204]" strokeweight=".5pt">
                <v:stroke startarrow="block" endarrow="block" joinstyle="miter"/>
              </v:shape>
            </w:pict>
          </mc:Fallback>
        </mc:AlternateContent>
      </w:r>
      <w:r w:rsidR="005A0C0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D5502E" wp14:editId="5D71DA63">
                <wp:simplePos x="0" y="0"/>
                <wp:positionH relativeFrom="margin">
                  <wp:posOffset>3220432</wp:posOffset>
                </wp:positionH>
                <wp:positionV relativeFrom="paragraph">
                  <wp:posOffset>-911225</wp:posOffset>
                </wp:positionV>
                <wp:extent cx="1247775" cy="895350"/>
                <wp:effectExtent l="0" t="0" r="28575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8953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F255CF" w14:textId="77777777" w:rsidR="006E0BF3" w:rsidRPr="005A0C00" w:rsidRDefault="006E0BF3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Sign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7D5502E" id="Rounded Rectangle 7" o:spid="_x0000_s1037" style="position:absolute;margin-left:253.6pt;margin-top:-71.75pt;width:98.25pt;height:70.5pt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" fillcolor="#5b9bd5 [3204]" strokecolor="#1f4d78 [1604]" strokeweight="1pt">
                <v:stroke joinstyle="miter"/>
                <v:textbox>
                  <w:txbxContent>
                    <w:p w14:paraId="0BF255CF" w14:textId="77777777" w:rsidR="006E0BF3" w:rsidRPr="005A0C00" w:rsidRDefault="006E0BF3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Sign-up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A0C0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D3F475" wp14:editId="25562D4F">
                <wp:simplePos x="0" y="0"/>
                <wp:positionH relativeFrom="margin">
                  <wp:posOffset>1090438</wp:posOffset>
                </wp:positionH>
                <wp:positionV relativeFrom="paragraph">
                  <wp:posOffset>-881380</wp:posOffset>
                </wp:positionV>
                <wp:extent cx="1247775" cy="895350"/>
                <wp:effectExtent l="0" t="0" r="28575" b="1905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8953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EDE18B" w14:textId="77777777" w:rsidR="006E0BF3" w:rsidRPr="005A0C00" w:rsidRDefault="006E0BF3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 xml:space="preserve">Log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3D3F475" id="Rounded Rectangle 8" o:spid="_x0000_s1038" style="position:absolute;margin-left:85.85pt;margin-top:-69.4pt;width:98.25pt;height:70.5pt;z-index:251669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" fillcolor="#5b9bd5 [3204]" strokecolor="#1f4d78 [1604]" strokeweight="1pt">
                <v:stroke joinstyle="miter"/>
                <v:textbox>
                  <w:txbxContent>
                    <w:p w14:paraId="2DEDE18B" w14:textId="77777777" w:rsidR="006E0BF3" w:rsidRPr="005A0C00" w:rsidRDefault="006E0BF3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 xml:space="preserve">Login 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A0C0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614EC77" wp14:editId="1BC076FC">
                <wp:simplePos x="0" y="0"/>
                <wp:positionH relativeFrom="margin">
                  <wp:posOffset>-862642</wp:posOffset>
                </wp:positionH>
                <wp:positionV relativeFrom="paragraph">
                  <wp:posOffset>770255</wp:posOffset>
                </wp:positionV>
                <wp:extent cx="1247775" cy="895350"/>
                <wp:effectExtent l="0" t="0" r="28575" b="1905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89535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2D00A" w14:textId="77777777" w:rsidR="006E0BF3" w:rsidRPr="005A0C00" w:rsidRDefault="006E0BF3" w:rsidP="006E0BF3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614EC77" id="Rounded Rectangle 9" o:spid="_x0000_s1039" style="position:absolute;margin-left:-67.9pt;margin-top:60.65pt;width:98.25pt;height:70.5pt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" fillcolor="#1f4d78 [1604]" strokecolor="#1f4d78 [1604]" strokeweight="1pt">
                <v:stroke joinstyle="miter"/>
                <v:textbox>
                  <w:txbxContent>
                    <w:p w14:paraId="0462D00A" w14:textId="77777777" w:rsidR="006E0BF3" w:rsidRPr="005A0C00" w:rsidRDefault="006E0BF3" w:rsidP="006E0BF3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Hom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5A0C0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1A16ECC" wp14:editId="69246C5C">
                <wp:simplePos x="0" y="0"/>
                <wp:positionH relativeFrom="margin">
                  <wp:posOffset>4908789</wp:posOffset>
                </wp:positionH>
                <wp:positionV relativeFrom="paragraph">
                  <wp:posOffset>4651315</wp:posOffset>
                </wp:positionV>
                <wp:extent cx="1247775" cy="895350"/>
                <wp:effectExtent l="0" t="0" r="28575" b="1905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89535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7EA5D" w14:textId="77777777" w:rsidR="005A0C00" w:rsidRPr="005A0C00" w:rsidRDefault="005A0C00" w:rsidP="005A0C00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5A0C00">
                              <w:rPr>
                                <w:sz w:val="40"/>
                                <w:szCs w:val="40"/>
                              </w:rPr>
                              <w:t>Add/Edit Ani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1A16ECC" id="Rounded Rectangle 10" o:spid="_x0000_s1040" style="position:absolute;margin-left:386.5pt;margin-top:366.25pt;width:98.25pt;height:70.5pt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" fillcolor="red" strokecolor="#1f4d78 [1604]" strokeweight="1pt">
                <v:stroke joinstyle="miter"/>
                <v:textbox>
                  <w:txbxContent>
                    <w:p w14:paraId="1E97EA5D" w14:textId="77777777" w:rsidR="005A0C00" w:rsidRPr="005A0C00" w:rsidRDefault="005A0C00" w:rsidP="005A0C00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5A0C00">
                        <w:rPr>
                          <w:sz w:val="40"/>
                          <w:szCs w:val="40"/>
                        </w:rPr>
                        <w:t>Add/Edit Animal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6E0BF3">
        <w:tab/>
      </w:r>
      <w:r w:rsidR="006E0BF3">
        <w:tab/>
      </w:r>
      <w:r w:rsidR="006E0BF3">
        <w:tab/>
      </w:r>
    </w:p>
    <w:sectPr w:rsidR="006757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bE0MzC2MDMxMTRU0lEKTi0uzszPAykwrAUAx3hhCywAAAA="/>
  </w:docVars>
  <w:rsids>
    <w:rsidRoot w:val="006E0BF3"/>
    <w:rsid w:val="001564A0"/>
    <w:rsid w:val="005A0C00"/>
    <w:rsid w:val="00635397"/>
    <w:rsid w:val="006E0BF3"/>
    <w:rsid w:val="00745227"/>
    <w:rsid w:val="007D427A"/>
    <w:rsid w:val="009C7C1F"/>
    <w:rsid w:val="00BB64B4"/>
    <w:rsid w:val="00BC38E9"/>
    <w:rsid w:val="00FA737C"/>
    <w:rsid w:val="00FC7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8C928"/>
  <w15:chartTrackingRefBased/>
  <w15:docId w15:val="{A5E96CCF-1EA4-41F5-801D-1EBCC3865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53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Damaraju</dc:creator>
  <cp:keywords/>
  <dc:description/>
  <cp:lastModifiedBy>Bradley Martin</cp:lastModifiedBy>
  <cp:revision>6</cp:revision>
  <dcterms:created xsi:type="dcterms:W3CDTF">2019-03-26T03:34:00Z</dcterms:created>
  <dcterms:modified xsi:type="dcterms:W3CDTF">2019-03-26T04:57:00Z</dcterms:modified>
</cp:coreProperties>
</file>